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5BD95" w14:textId="3B834C46" w:rsidR="00744222" w:rsidRDefault="00673FD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11E9C1" wp14:editId="397CA8F3">
                <wp:simplePos x="0" y="0"/>
                <wp:positionH relativeFrom="column">
                  <wp:posOffset>522514</wp:posOffset>
                </wp:positionH>
                <wp:positionV relativeFrom="paragraph">
                  <wp:posOffset>38100</wp:posOffset>
                </wp:positionV>
                <wp:extent cx="5943600" cy="903514"/>
                <wp:effectExtent l="0" t="0" r="1905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035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31D53F" w14:textId="48CE5D1F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WELCOME BACK FROM SPRING BREAK!</w:t>
                            </w:r>
                            <w:r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 xml:space="preserve">      Name:  ____________________________</w:t>
                            </w:r>
                            <w:bookmarkStart w:id="0" w:name="_GoBack"/>
                            <w:bookmarkEnd w:id="0"/>
                          </w:p>
                          <w:p w14:paraId="6FF26469" w14:textId="76759CBC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Read the directions along with each question carefully.</w:t>
                            </w:r>
                          </w:p>
                          <w:p w14:paraId="7D845037" w14:textId="46AD9514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You may print this document or use a sheet of pa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1E9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.15pt;margin-top:3pt;width:468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" fillcolor="white [3201]" strokeweight=".5pt">
                <v:textbox>
                  <w:txbxContent>
                    <w:p w14:paraId="0831D53F" w14:textId="48CE5D1F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WELCOME BACK FROM SPRING BREAK!</w:t>
                      </w:r>
                      <w:r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 xml:space="preserve">      Name:  ____________________________</w:t>
                      </w:r>
                      <w:bookmarkStart w:id="1" w:name="_GoBack"/>
                      <w:bookmarkEnd w:id="1"/>
                    </w:p>
                    <w:p w14:paraId="6FF26469" w14:textId="76759CBC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Read the directions along with each question carefully.</w:t>
                      </w:r>
                    </w:p>
                    <w:p w14:paraId="7D845037" w14:textId="46AD9514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You may print this document or use a sheet of paper</w:t>
                      </w:r>
                    </w:p>
                  </w:txbxContent>
                </v:textbox>
              </v:shape>
            </w:pict>
          </mc:Fallback>
        </mc:AlternateContent>
      </w:r>
      <w:r w:rsidRPr="00673FD9">
        <w:rPr>
          <w:noProof/>
          <w:highlight w:val="yellow"/>
        </w:rPr>
        <w:drawing>
          <wp:inline distT="0" distB="0" distL="0" distR="0" wp14:anchorId="6E52876E" wp14:editId="35470BE0">
            <wp:extent cx="6902773" cy="782682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38288" cy="786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4222" w:rsidSect="00673FD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M2tjS0AHLMDJV0lIJTi4sz8/NACgxrAYv+RU0sAAAA"/>
  </w:docVars>
  <w:rsids>
    <w:rsidRoot w:val="00673FD9"/>
    <w:rsid w:val="00673FD9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97B93"/>
  <w15:chartTrackingRefBased/>
  <w15:docId w15:val="{E337F246-526C-4ED1-B79B-E5E5487F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2T17:32:00Z</dcterms:created>
  <dcterms:modified xsi:type="dcterms:W3CDTF">2020-04-12T17:37:00Z</dcterms:modified>
</cp:coreProperties>
</file>